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bdd859bc2e561bd10468529f7547bc20cc4b46"/>
      <w:r>
        <w:t xml:space="preserve">Lesson 7: Connecting Representations of Functions</w:t>
      </w:r>
      <w:bookmarkEnd w:id="20"/>
    </w:p>
    <w:p>
      <w:pPr>
        <w:pStyle w:val="Heading3"/>
      </w:pPr>
      <w:bookmarkStart w:id="21" w:name="which-are-the-same-which-are-different"/>
      <w:r>
        <w:t xml:space="preserve">7.1: Which are the Same? Which are Different?</w:t>
      </w:r>
      <w:bookmarkEnd w:id="21"/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4011.7646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comparing-temperatures"/>
      <w:r>
        <w:t xml:space="preserve">7.2: Comparing Temperatures</w:t>
      </w:r>
      <w:bookmarkEnd w:id="23"/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4011.8202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</w:pPr>
      <w:r>
        <w:t xml:space="preserve">Which city was warmer at 4:00 p.m.?</w:t>
      </w:r>
    </w:p>
    <w:p>
      <w:pPr>
        <w:numPr>
          <w:ilvl w:val="0"/>
          <w:numId w:val="1001"/>
        </w:numPr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</w:pPr>
      <w:r>
        <w:t xml:space="preserve">Compare the outputs of the functions when the input is 3.</w:t>
      </w:r>
    </w:p>
    <w:p>
      <w:pPr>
        <w:pStyle w:val="Heading3"/>
      </w:pPr>
      <w:bookmarkStart w:id="25" w:name="comparing-volumes"/>
      <w:r>
        <w:t xml:space="preserve">7.3: Comparing Volumes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1" name="Picture"/>
            <a:graphic>
              <a:graphicData uri="http://schemas.openxmlformats.org/drawingml/2006/picture">
                <pic:pic>
                  <pic:nvPicPr>
                    <pic:cNvPr descr="/app/tmp/embedder-1605894011.864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</w:pPr>
      <w:r>
        <w:t xml:space="preserve">Compare the outputs of the two volume functions when the inputs are 2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Estimate the edge length of a cube that has the same volume as a sphere with radius 2.5.</w:t>
      </w:r>
    </w:p>
    <w:p>
      <w:pPr>
        <w:pStyle w:val="Heading3"/>
      </w:pPr>
      <w:bookmarkStart w:id="28" w:name="its-not-a-race"/>
      <w:r>
        <w:t xml:space="preserve">7.4: It’s Not a Race</w:t>
      </w:r>
      <w:bookmarkEnd w:id="28"/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</w:pPr>
      <w:r>
        <w:t xml:space="preserve">How many miles per minute is 55 miles per hour?</w:t>
      </w:r>
    </w:p>
    <w:p>
      <w:pPr>
        <w:numPr>
          <w:ilvl w:val="0"/>
          <w:numId w:val="1003"/>
        </w:numPr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</w:pPr>
      <w:r>
        <w:t xml:space="preserve">For both families, the distance in miles is a function of time in minutes. Compare the outputs of these functions when the input is 3.</w:t>
      </w:r>
    </w:p>
    <w:p>
      <w:pPr>
        <w:pStyle w:val="Heading3"/>
      </w:pPr>
      <w:bookmarkStart w:id="29" w:name="lesson-7-summary"/>
      <w:r>
        <w:t xml:space="preserve">Lesson 7 Summary</w:t>
      </w:r>
      <w:bookmarkEnd w:id="29"/>
    </w:p>
    <w:p>
      <w:pPr>
        <w:pStyle w:val="FirstParagraph"/>
      </w:pPr>
      <w:r>
        <w:t xml:space="preserve">Functions are all about getting outputs from inputs. For each way of representing a function—equation, graph, table, or verbal description—we can determine the output for a given input.</w:t>
      </w:r>
    </w:p>
    <w:p>
      <w:pPr>
        <w:pStyle w:val="BodyText"/>
      </w:pPr>
      <w:r>
        <w:t xml:space="preserve">Let's say we have a function represented by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endent variable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dependent variable. If we wanted to find the output that goes with 2, we can input 2 into the equa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inding the corresponding value of</w:t>
      </w:r>
      <w:r>
        <w:t xml:space="preserve"> </w:t>
      </w:r>
      <m:oMath>
        <m:r>
          <m:t>y</m:t>
        </m:r>
      </m:oMath>
      <w:r>
        <w:t xml:space="preserve">. In this case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8 since</w:t>
      </w:r>
      <w:r>
        <w:t xml:space="preserve"> </w:t>
      </w:r>
      <m:oMath>
        <m:r>
          <m:t>3</m:t>
        </m:r>
        <m:r>
          <m:t>⋅</m:t>
        </m:r>
        <m:r>
          <m:t>2</m:t>
        </m:r>
        <m:r>
          <m:t>+</m:t>
        </m:r>
        <m:r>
          <m:t>2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If we had a graph of this function instead, then the coordinates of points on the graph are the input-output pairs. So we would read the</w:t>
      </w:r>
      <w:r>
        <w:t xml:space="preserve"> </w:t>
      </w:r>
      <m:oMath>
        <m:r>
          <m:t>y</m:t>
        </m:r>
      </m:oMath>
      <w:r>
        <w:t xml:space="preserve">-coordinate of the point on the graph that corresponds to a value of 2 for</w:t>
      </w:r>
      <w:r>
        <w:t xml:space="preserve"> </w:t>
      </w:r>
      <m:oMath>
        <m:r>
          <m:t>x</m:t>
        </m:r>
      </m:oMath>
      <w:r>
        <w:t xml:space="preserve">. Looking at the graph of this function here, we can see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 </w:t>
      </w:r>
      <w:r>
        <w:t xml:space="preserve">on it, so the output is 8 when the input is 2.</w:t>
      </w:r>
    </w:p>
    <w:p>
      <w:pPr>
        <w:pStyle w:val="BodyText"/>
      </w:pPr>
      <w:r>
        <w:drawing>
          <wp:inline>
            <wp:extent cx="3682065" cy="2403740"/>
            <wp:effectExtent b="0" l="0" r="0" t="0"/>
            <wp:docPr descr="Coordinate plane, x, negative 1 to 2 by ones, y negative 2 to 8 by twos. Graph on a straight line through (0 comma 2), and (2 comma 8)." title="" id="1" name="Picture"/>
            <a:graphic>
              <a:graphicData uri="http://schemas.openxmlformats.org/drawingml/2006/picture">
                <pic:pic>
                  <pic:nvPicPr>
                    <pic:cNvPr descr="/app/tmp/embedder-1605894011.9210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le representing this function shows the input-output pairs directly (although only for select inputs)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Again, the table shows that if the input is 2, the output is 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0:13Z</dcterms:created>
  <dcterms:modified xsi:type="dcterms:W3CDTF">2020-11-20T17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ufqdpXR8RM4mB3DwgrS1Bm31f34FsDzFAfXDiNPGx1NMDQtA6t53aISHwmMNoCCVttAzY7PcEDfEOvjbTyS9w==</vt:lpwstr>
  </property>
</Properties>
</file>